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29E6" w:rsidRDefault="004C29E6" w:rsidP="004C29E6">
      <w:pPr>
        <w:jc w:val="center"/>
      </w:pPr>
      <w:r>
        <w:t>Using Rave Guardian</w:t>
      </w:r>
    </w:p>
    <w:p w:rsidR="004C29E6" w:rsidRDefault="004C29E6" w:rsidP="004C29E6"/>
    <w:p w:rsidR="004C29E6" w:rsidRDefault="00763D49" w:rsidP="004C29E6">
      <w:r>
        <w:t>Rave Guardian for iP</w:t>
      </w:r>
      <w:bookmarkStart w:id="0" w:name="_GoBack"/>
      <w:bookmarkEnd w:id="0"/>
      <w:r w:rsidR="004C29E6">
        <w:t xml:space="preserve">hone:  </w:t>
      </w:r>
      <w:hyperlink r:id="rId5" w:history="1">
        <w:r w:rsidR="004C29E6">
          <w:rPr>
            <w:rStyle w:val="Hyperlink"/>
          </w:rPr>
          <w:t>https://apps.apple.com/us/app/rave-guardian/id691246562</w:t>
        </w:r>
      </w:hyperlink>
    </w:p>
    <w:p w:rsidR="004C29E6" w:rsidRDefault="004C29E6" w:rsidP="004C29E6"/>
    <w:p w:rsidR="004C29E6" w:rsidRDefault="004C29E6" w:rsidP="004C29E6">
      <w:r>
        <w:t xml:space="preserve">Rave Guardian Google Play Store:  </w:t>
      </w:r>
      <w:hyperlink r:id="rId6" w:history="1">
        <w:r>
          <w:rPr>
            <w:rStyle w:val="Hyperlink"/>
          </w:rPr>
          <w:t>https://play.google.com/store/apps/details?id=com.ravemobilesafety.raveguardian&amp;hl=en_US</w:t>
        </w:r>
      </w:hyperlink>
    </w:p>
    <w:p w:rsidR="004C29E6" w:rsidRDefault="004C29E6" w:rsidP="004C29E6"/>
    <w:p w:rsidR="004C29E6" w:rsidRDefault="004C29E6" w:rsidP="004C29E6">
      <w:r>
        <w:t>1. Download App</w:t>
      </w:r>
    </w:p>
    <w:p w:rsidR="004C29E6" w:rsidRDefault="004C29E6" w:rsidP="004C29E6">
      <w:r>
        <w:t>2. Agree to Terms</w:t>
      </w:r>
    </w:p>
    <w:p w:rsidR="004C29E6" w:rsidRDefault="004C29E6" w:rsidP="004C29E6">
      <w:r>
        <w:t xml:space="preserve">2. Number and Name will automatically pop up (It interacts with Rave Alerts) </w:t>
      </w:r>
    </w:p>
    <w:p w:rsidR="004C29E6" w:rsidRDefault="004C29E6" w:rsidP="004C29E6">
      <w:r>
        <w:t>3. Select Settings (Track Location, Safety Timers, Panic Button, Call EVMS Police, Submit a Crime Tip....)</w:t>
      </w:r>
    </w:p>
    <w:p w:rsidR="004C29E6" w:rsidRDefault="004C29E6" w:rsidP="004C29E6"/>
    <w:p w:rsidR="004C29E6" w:rsidRDefault="00763D49" w:rsidP="004C29E6">
      <w:r>
        <w:t>PLEASE NOTE:  I</w:t>
      </w:r>
      <w:r w:rsidR="004C29E6">
        <w:t xml:space="preserve">f </w:t>
      </w:r>
      <w:r>
        <w:t>you</w:t>
      </w:r>
      <w:r w:rsidR="004C29E6">
        <w:t xml:space="preserve"> set a timer </w:t>
      </w:r>
      <w:r>
        <w:t>and forget</w:t>
      </w:r>
      <w:r w:rsidR="004C29E6">
        <w:t xml:space="preserve"> to turn it off</w:t>
      </w:r>
      <w:r>
        <w:t>,</w:t>
      </w:r>
      <w:r w:rsidR="004C29E6">
        <w:t xml:space="preserve"> the Police will show up at </w:t>
      </w:r>
      <w:r>
        <w:t>your location</w:t>
      </w:r>
      <w:r w:rsidR="004C29E6">
        <w:t xml:space="preserve">. Timers </w:t>
      </w:r>
      <w:proofErr w:type="gramStart"/>
      <w:r w:rsidR="004C29E6">
        <w:t xml:space="preserve">are </w:t>
      </w:r>
      <w:r>
        <w:t>used</w:t>
      </w:r>
      <w:proofErr w:type="gramEnd"/>
      <w:r>
        <w:t xml:space="preserve"> to set an allotted time for</w:t>
      </w:r>
      <w:r w:rsidR="004C29E6">
        <w:t xml:space="preserve"> </w:t>
      </w:r>
      <w:r>
        <w:t xml:space="preserve">a specific task, e.g. </w:t>
      </w:r>
      <w:r w:rsidR="004C29E6">
        <w:t xml:space="preserve">walking to and from car or </w:t>
      </w:r>
      <w:r>
        <w:t xml:space="preserve">driving from work </w:t>
      </w:r>
      <w:r w:rsidR="004C29E6">
        <w:t>home</w:t>
      </w:r>
      <w:r>
        <w:t>.</w:t>
      </w:r>
    </w:p>
    <w:p w:rsidR="00BC552C" w:rsidRDefault="00BC552C"/>
    <w:sectPr w:rsidR="00BC55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A76AD4"/>
    <w:multiLevelType w:val="multilevel"/>
    <w:tmpl w:val="663EC8EA"/>
    <w:styleLink w:val="PolicyTemplate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ascii="Times New Roman Bold" w:hAnsi="Times New Roman Bold" w:hint="default"/>
        <w:b/>
        <w:i w:val="0"/>
        <w:sz w:val="24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0" w:firstLine="360"/>
      </w:pPr>
      <w:rPr>
        <w:rFonts w:hint="default"/>
        <w:b w:val="0"/>
        <w:i w:val="0"/>
      </w:rPr>
    </w:lvl>
    <w:lvl w:ilvl="2">
      <w:start w:val="1"/>
      <w:numFmt w:val="decimal"/>
      <w:lvlText w:val="%3."/>
      <w:lvlJc w:val="right"/>
      <w:pPr>
        <w:tabs>
          <w:tab w:val="num" w:pos="1080"/>
        </w:tabs>
        <w:ind w:left="0" w:firstLine="720"/>
      </w:pPr>
      <w:rPr>
        <w:rFonts w:hint="default"/>
        <w:b w:val="0"/>
      </w:rPr>
    </w:lvl>
    <w:lvl w:ilvl="3">
      <w:start w:val="1"/>
      <w:numFmt w:val="lowerRoman"/>
      <w:lvlText w:val="%4."/>
      <w:lvlJc w:val="left"/>
      <w:pPr>
        <w:tabs>
          <w:tab w:val="num" w:pos="1440"/>
        </w:tabs>
        <w:ind w:left="0" w:firstLine="1080"/>
      </w:pPr>
      <w:rPr>
        <w:rFonts w:ascii="Times New Roman" w:hAnsi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i w:val="0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DU0MDQ1MTIwtTBQ0lEKTi0uzszPAykwrAUA4UkVIiwAAAA="/>
  </w:docVars>
  <w:rsids>
    <w:rsidRoot w:val="004C29E6"/>
    <w:rsid w:val="004C29E6"/>
    <w:rsid w:val="00763D49"/>
    <w:rsid w:val="00AA7A54"/>
    <w:rsid w:val="00BC552C"/>
    <w:rsid w:val="00DB7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659A3"/>
  <w15:chartTrackingRefBased/>
  <w15:docId w15:val="{73E051B2-738D-4054-AA36-89DFE917C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9E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PolicyTemplate">
    <w:name w:val="Policy Template"/>
    <w:uiPriority w:val="99"/>
    <w:rsid w:val="00AA7A54"/>
    <w:pPr>
      <w:numPr>
        <w:numId w:val="1"/>
      </w:numPr>
    </w:pPr>
  </w:style>
  <w:style w:type="character" w:styleId="Hyperlink">
    <w:name w:val="Hyperlink"/>
    <w:basedOn w:val="DefaultParagraphFont"/>
    <w:uiPriority w:val="99"/>
    <w:semiHidden/>
    <w:unhideWhenUsed/>
    <w:rsid w:val="004C29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13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lay.google.com/store/apps/details?id=com.ravemobilesafety.raveguardian&amp;hl=en_US" TargetMode="External"/><Relationship Id="rId5" Type="http://schemas.openxmlformats.org/officeDocument/2006/relationships/hyperlink" Target="https://apps.apple.com/us/app/rave-guardian/id69124656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ey, Josephine P.</dc:creator>
  <cp:keywords/>
  <dc:description/>
  <cp:lastModifiedBy>User</cp:lastModifiedBy>
  <cp:revision>2</cp:revision>
  <dcterms:created xsi:type="dcterms:W3CDTF">2020-11-23T20:58:00Z</dcterms:created>
  <dcterms:modified xsi:type="dcterms:W3CDTF">2020-11-23T20:58:00Z</dcterms:modified>
</cp:coreProperties>
</file>